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7D56F" w14:textId="77777777" w:rsidR="008B4F8A" w:rsidRPr="001A68D7" w:rsidRDefault="008B4F8A" w:rsidP="008B4F8A">
      <w:pPr>
        <w:pStyle w:val="Heading20"/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</w:rPr>
      </w:pPr>
      <w:r w:rsidRPr="001A68D7"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</w:rPr>
        <w:t>Additional Leased Fee Value of</w:t>
      </w:r>
    </w:p>
    <w:p w14:paraId="5863D765" w14:textId="77777777" w:rsidR="008B4F8A" w:rsidRPr="001A68D7" w:rsidRDefault="008B4F8A" w:rsidP="008B4F8A">
      <w:pPr>
        <w:pStyle w:val="Heading20"/>
        <w:spacing w:before="0"/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  <w:u w:val="single"/>
        </w:rPr>
      </w:pPr>
      <w:r w:rsidRPr="001A68D7"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  <w:u w:val="single"/>
        </w:rPr>
        <w:t>The Noted Billboard Pad Lease</w:t>
      </w:r>
    </w:p>
    <w:p w14:paraId="094B0FE4" w14:textId="77777777" w:rsidR="008B4F8A" w:rsidRPr="001A68D7" w:rsidRDefault="008B4F8A" w:rsidP="008B4F8A">
      <w:pPr>
        <w:widowControl w:val="0"/>
        <w:tabs>
          <w:tab w:val="left" w:pos="2880"/>
        </w:tabs>
      </w:pPr>
      <w:r w:rsidRPr="001A68D7">
        <w:t xml:space="preserve">As noted previously, </w:t>
      </w:r>
      <w:r>
        <w:t xml:space="preserve">a tenant - </w:t>
      </w:r>
      <w:r w:rsidRPr="008B4F8A">
        <w:rPr>
          <w:highlight w:val="yellow"/>
        </w:rPr>
        <w:t>CBS Outdoor</w:t>
      </w:r>
      <w:r w:rsidRPr="001A68D7">
        <w:t xml:space="preserve"> currently leases a </w:t>
      </w:r>
      <w:r w:rsidRPr="008B4F8A">
        <w:rPr>
          <w:highlight w:val="yellow"/>
        </w:rPr>
        <w:t>small pad along the subject‘s I-5 frontage on west side of TL 6200</w:t>
      </w:r>
      <w:r w:rsidRPr="001A68D7">
        <w:t xml:space="preserve">. This </w:t>
      </w:r>
      <w:r>
        <w:t xml:space="preserve">lease begin in </w:t>
      </w:r>
      <w:r w:rsidRPr="008B4F8A">
        <w:rPr>
          <w:highlight w:val="yellow"/>
        </w:rPr>
        <w:t>March 1994,</w:t>
      </w:r>
      <w:r>
        <w:t xml:space="preserve"> and </w:t>
      </w:r>
      <w:r w:rsidRPr="001A68D7">
        <w:t xml:space="preserve">is </w:t>
      </w:r>
      <w:r>
        <w:t xml:space="preserve">currently in the midst of </w:t>
      </w:r>
      <w:r w:rsidRPr="001A68D7">
        <w:t xml:space="preserve">a </w:t>
      </w:r>
      <w:r w:rsidRPr="008B4F8A">
        <w:rPr>
          <w:highlight w:val="yellow"/>
        </w:rPr>
        <w:t>10-year lease renewal</w:t>
      </w:r>
      <w:r>
        <w:t xml:space="preserve"> </w:t>
      </w:r>
      <w:r w:rsidRPr="001A68D7">
        <w:t xml:space="preserve">which provides for additional contractual income to the owner.  The contract rent is fixed at </w:t>
      </w:r>
      <w:r w:rsidRPr="008B4F8A">
        <w:rPr>
          <w:highlight w:val="yellow"/>
        </w:rPr>
        <w:t>$5,400 per year</w:t>
      </w:r>
      <w:r w:rsidRPr="001A68D7">
        <w:t xml:space="preserve"> (payable annual in advance) for the </w:t>
      </w:r>
      <w:r w:rsidRPr="008B4F8A">
        <w:rPr>
          <w:highlight w:val="yellow"/>
        </w:rPr>
        <w:t>current 10-year period ending March 31, 2025</w:t>
      </w:r>
      <w:r w:rsidRPr="001A68D7">
        <w:t xml:space="preserve">.  </w:t>
      </w:r>
      <w:r>
        <w:t>A copy of this lease renewal is provided in the Addenda of this report.</w:t>
      </w:r>
    </w:p>
    <w:p w14:paraId="1FAD5B46" w14:textId="77777777" w:rsidR="008B4F8A" w:rsidRPr="001A68D7" w:rsidRDefault="008B4F8A" w:rsidP="008B4F8A">
      <w:pPr>
        <w:pStyle w:val="Footer"/>
        <w:tabs>
          <w:tab w:val="clear" w:pos="4320"/>
          <w:tab w:val="clear" w:pos="8640"/>
        </w:tabs>
      </w:pPr>
    </w:p>
    <w:p w14:paraId="58933DCE" w14:textId="77777777" w:rsidR="008B4F8A" w:rsidRPr="001A68D7" w:rsidRDefault="008B4F8A" w:rsidP="008B4F8A">
      <w:pPr>
        <w:tabs>
          <w:tab w:val="left" w:pos="3600"/>
        </w:tabs>
      </w:pPr>
      <w:r w:rsidRPr="001A68D7">
        <w:t>The periodic (annual) receipt of the contract rent over the term of the lease (</w:t>
      </w:r>
      <w:r w:rsidRPr="008B4F8A">
        <w:rPr>
          <w:highlight w:val="yellow"/>
        </w:rPr>
        <w:t>through March 31, 2025</w:t>
      </w:r>
      <w:r w:rsidRPr="001A68D7">
        <w:t xml:space="preserve">) was brought back to a present value based on a </w:t>
      </w:r>
      <w:r w:rsidRPr="008B4F8A">
        <w:rPr>
          <w:highlight w:val="yellow"/>
        </w:rPr>
        <w:t>6.0%</w:t>
      </w:r>
      <w:r>
        <w:t xml:space="preserve"> </w:t>
      </w:r>
      <w:r w:rsidRPr="001A68D7">
        <w:t xml:space="preserve">discount rate (beginning of period payments).  This is considered a reasonable rate to account for the relatively low risk associated with this tenant and the short-term nature of the associated pad lease.  </w:t>
      </w:r>
    </w:p>
    <w:p w14:paraId="23B6FC94" w14:textId="77777777" w:rsidR="008B4F8A" w:rsidRDefault="008B4F8A" w:rsidP="008B4F8A">
      <w:pPr>
        <w:tabs>
          <w:tab w:val="left" w:pos="3600"/>
        </w:tabs>
      </w:pPr>
    </w:p>
    <w:p w14:paraId="3E046D18" w14:textId="37DF4000" w:rsidR="008B4F8A" w:rsidRDefault="008B4F8A" w:rsidP="008B4F8A">
      <w:pPr>
        <w:tabs>
          <w:tab w:val="left" w:pos="3600"/>
        </w:tabs>
        <w:rPr>
          <w:iCs/>
        </w:rPr>
      </w:pPr>
      <w:r>
        <w:t xml:space="preserve">Based on the preceding, the present value of the leased fee interest </w:t>
      </w:r>
      <w:r w:rsidRPr="001A68D7">
        <w:rPr>
          <w:bCs/>
        </w:rPr>
        <w:t xml:space="preserve">in the </w:t>
      </w:r>
      <w:r>
        <w:rPr>
          <w:b/>
          <w:u w:val="single"/>
        </w:rPr>
        <w:t>billboard pad lease</w:t>
      </w:r>
      <w:r>
        <w:t xml:space="preserve"> is concluded to be roughly </w:t>
      </w:r>
      <w:r w:rsidRPr="008B4F8A">
        <w:rPr>
          <w:b/>
          <w:highlight w:val="yellow"/>
        </w:rPr>
        <w:t>$___,000</w:t>
      </w:r>
      <w:r>
        <w:rPr>
          <w:bCs/>
        </w:rPr>
        <w:t>,</w:t>
      </w:r>
      <w:r>
        <w:rPr>
          <w:iCs/>
        </w:rPr>
        <w:t xml:space="preserve"> as shown in the following chart.</w:t>
      </w:r>
    </w:p>
    <w:p w14:paraId="4AD9F574" w14:textId="77777777" w:rsidR="008B4F8A" w:rsidRPr="00DE1400" w:rsidRDefault="008B4F8A" w:rsidP="008B4F8A">
      <w:pPr>
        <w:rPr>
          <w:rFonts w:cs="Arial"/>
          <w:szCs w:val="22"/>
        </w:rPr>
      </w:pPr>
    </w:p>
    <w:p w14:paraId="26AA44C6" w14:textId="25D6A085" w:rsidR="008B4F8A" w:rsidRDefault="008B4F8A" w:rsidP="008B4F8A">
      <w:pPr>
        <w:jc w:val="center"/>
      </w:pPr>
      <w:r w:rsidRPr="00DE1400">
        <w:t xml:space="preserve"> </w:t>
      </w:r>
      <w:r w:rsidRPr="008B4F8A">
        <w:rPr>
          <w:noProof/>
        </w:rPr>
        <w:drawing>
          <wp:inline distT="0" distB="0" distL="0" distR="0" wp14:anchorId="211DF9EC" wp14:editId="46F09B0E">
            <wp:extent cx="3486342" cy="2895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128" cy="2903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D2D67" w14:textId="77777777" w:rsidR="008B4F8A" w:rsidRPr="00E30CB4" w:rsidRDefault="008B4F8A" w:rsidP="008B4F8A">
      <w:pPr>
        <w:pStyle w:val="Heading20"/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</w:pP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Final </w:t>
      </w:r>
      <w:r w:rsidRPr="00E30CB4"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Concluded </w:t>
      </w: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>As Is</w:t>
      </w:r>
      <w:r w:rsidRPr="00E30CB4"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 Market Value</w:t>
      </w: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 – Leased Fee</w:t>
      </w:r>
    </w:p>
    <w:p w14:paraId="1363C194" w14:textId="7FE8006D" w:rsidR="008B4F8A" w:rsidRPr="00DE1400" w:rsidRDefault="008B4F8A" w:rsidP="008B4F8A">
      <w:pPr>
        <w:rPr>
          <w:rFonts w:cstheme="minorHAnsi"/>
        </w:rPr>
      </w:pPr>
      <w:r>
        <w:rPr>
          <w:rFonts w:cs="Arial"/>
          <w:szCs w:val="22"/>
        </w:rPr>
        <w:t>By a</w:t>
      </w:r>
      <w:r w:rsidRPr="00F13F73">
        <w:rPr>
          <w:rFonts w:cs="Arial"/>
          <w:szCs w:val="22"/>
        </w:rPr>
        <w:t xml:space="preserve">dding the PV of the </w:t>
      </w:r>
      <w:r>
        <w:rPr>
          <w:rFonts w:cs="Arial"/>
          <w:szCs w:val="22"/>
        </w:rPr>
        <w:t>billboard</w:t>
      </w:r>
      <w:r w:rsidRPr="00F13F73">
        <w:rPr>
          <w:rFonts w:cs="Arial"/>
          <w:szCs w:val="22"/>
        </w:rPr>
        <w:t xml:space="preserve"> pad lease income to the </w:t>
      </w:r>
      <w:r w:rsidRPr="000A0044">
        <w:rPr>
          <w:rFonts w:cs="Arial"/>
          <w:szCs w:val="22"/>
        </w:rPr>
        <w:t xml:space="preserve">stabilized fee simple value, it is the appraiser’s opinion that the </w:t>
      </w:r>
      <w:r w:rsidRPr="000A0044">
        <w:rPr>
          <w:rFonts w:cs="Arial"/>
          <w:b/>
          <w:szCs w:val="22"/>
        </w:rPr>
        <w:t>final concluded as is market value</w:t>
      </w:r>
      <w:r w:rsidRPr="000A0044">
        <w:rPr>
          <w:rFonts w:cs="Arial"/>
          <w:szCs w:val="22"/>
        </w:rPr>
        <w:t xml:space="preserve"> of the </w:t>
      </w:r>
      <w:r w:rsidRPr="000A0044">
        <w:rPr>
          <w:rFonts w:cs="Arial"/>
          <w:szCs w:val="22"/>
          <w:u w:val="single"/>
        </w:rPr>
        <w:t>leased fee</w:t>
      </w:r>
      <w:r w:rsidRPr="000A0044">
        <w:rPr>
          <w:rFonts w:cs="Arial"/>
          <w:szCs w:val="22"/>
        </w:rPr>
        <w:t xml:space="preserve"> interest in the </w:t>
      </w:r>
      <w:r w:rsidRPr="000A0044">
        <w:rPr>
          <w:rFonts w:cs="Arial"/>
          <w:b/>
          <w:szCs w:val="22"/>
        </w:rPr>
        <w:t>subject property</w:t>
      </w:r>
      <w:r w:rsidRPr="000A0044">
        <w:rPr>
          <w:rFonts w:cs="Arial"/>
          <w:szCs w:val="22"/>
        </w:rPr>
        <w:t xml:space="preserve">, as of </w:t>
      </w:r>
      <w:r w:rsidR="00FF0AAC">
        <w:rPr>
          <w:rFonts w:cs="Arial"/>
          <w:szCs w:val="22"/>
        </w:rPr>
        <w:t>${</w:t>
      </w:r>
      <w:proofErr w:type="spellStart"/>
      <w:r w:rsidR="00FF0AAC" w:rsidRPr="00FF0AAC">
        <w:rPr>
          <w:rFonts w:cs="Arial"/>
          <w:szCs w:val="22"/>
        </w:rPr>
        <w:t>eff_date_value</w:t>
      </w:r>
      <w:proofErr w:type="spellEnd"/>
      <w:r w:rsidR="00FF0AAC">
        <w:rPr>
          <w:rFonts w:cs="Arial"/>
          <w:szCs w:val="22"/>
        </w:rPr>
        <w:t>}</w:t>
      </w:r>
      <w:r w:rsidRPr="000A0044">
        <w:rPr>
          <w:rFonts w:cs="Arial"/>
          <w:szCs w:val="22"/>
        </w:rPr>
        <w:t xml:space="preserve">, is as follows: </w:t>
      </w:r>
    </w:p>
    <w:p w14:paraId="750619AA" w14:textId="77777777" w:rsidR="008B4F8A" w:rsidRPr="00DE1400" w:rsidRDefault="008B4F8A" w:rsidP="008B4F8A">
      <w:pPr>
        <w:rPr>
          <w:rFonts w:cstheme="minorHAnsi"/>
        </w:rPr>
      </w:pPr>
    </w:p>
    <w:tbl>
      <w:tblPr>
        <w:tblW w:w="0" w:type="auto"/>
        <w:jc w:val="center"/>
        <w:tblLayout w:type="fixed"/>
        <w:tblCellMar>
          <w:left w:w="153" w:type="dxa"/>
          <w:right w:w="153" w:type="dxa"/>
        </w:tblCellMar>
        <w:tblLook w:val="0000" w:firstRow="0" w:lastRow="0" w:firstColumn="0" w:lastColumn="0" w:noHBand="0" w:noVBand="0"/>
      </w:tblPr>
      <w:tblGrid>
        <w:gridCol w:w="6547"/>
        <w:gridCol w:w="1665"/>
      </w:tblGrid>
      <w:tr w:rsidR="008B4F8A" w:rsidRPr="000A0044" w14:paraId="7A204D05" w14:textId="77777777" w:rsidTr="00B70656">
        <w:trPr>
          <w:jc w:val="center"/>
        </w:trPr>
        <w:tc>
          <w:tcPr>
            <w:tcW w:w="6547" w:type="dxa"/>
            <w:tcBorders>
              <w:bottom w:val="single" w:sz="24" w:space="0" w:color="3FB44F"/>
            </w:tcBorders>
            <w:shd w:val="clear" w:color="auto" w:fill="1E4959"/>
          </w:tcPr>
          <w:p w14:paraId="061372DE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line="273" w:lineRule="exact"/>
              <w:rPr>
                <w:rFonts w:ascii="Segoe UI" w:hAnsi="Segoe UI"/>
                <w:sz w:val="21"/>
              </w:rPr>
            </w:pPr>
          </w:p>
        </w:tc>
        <w:tc>
          <w:tcPr>
            <w:tcW w:w="1665" w:type="dxa"/>
            <w:tcBorders>
              <w:bottom w:val="single" w:sz="24" w:space="0" w:color="3FB44F"/>
            </w:tcBorders>
            <w:shd w:val="clear" w:color="auto" w:fill="1E4959"/>
          </w:tcPr>
          <w:p w14:paraId="332A558A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line="273" w:lineRule="exact"/>
              <w:jc w:val="right"/>
              <w:rPr>
                <w:rFonts w:ascii="Segoe UI" w:hAnsi="Segoe UI"/>
                <w:sz w:val="21"/>
              </w:rPr>
            </w:pPr>
          </w:p>
        </w:tc>
      </w:tr>
      <w:tr w:rsidR="008B4F8A" w:rsidRPr="000A0044" w14:paraId="6DDED4B3" w14:textId="77777777" w:rsidTr="00B70656">
        <w:trPr>
          <w:jc w:val="center"/>
        </w:trPr>
        <w:tc>
          <w:tcPr>
            <w:tcW w:w="6547" w:type="dxa"/>
            <w:tcBorders>
              <w:top w:val="single" w:sz="24" w:space="0" w:color="3FB44F"/>
              <w:right w:val="single" w:sz="6" w:space="0" w:color="auto"/>
            </w:tcBorders>
          </w:tcPr>
          <w:p w14:paraId="4437BA5E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</w:pPr>
            <w:r w:rsidRPr="000A0044">
              <w:t>Stabilized Market Value – Fee Simple</w:t>
            </w:r>
          </w:p>
        </w:tc>
        <w:tc>
          <w:tcPr>
            <w:tcW w:w="1665" w:type="dxa"/>
            <w:tcBorders>
              <w:top w:val="single" w:sz="24" w:space="0" w:color="3FB44F"/>
              <w:left w:val="nil"/>
            </w:tcBorders>
          </w:tcPr>
          <w:p w14:paraId="28F5843D" w14:textId="131B36E7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  <w:jc w:val="right"/>
              <w:rPr>
                <w:highlight w:val="yellow"/>
              </w:rPr>
            </w:pPr>
            <w:r w:rsidRPr="008B4F8A">
              <w:rPr>
                <w:highlight w:val="yellow"/>
              </w:rPr>
              <w:t>$_____,000 </w:t>
            </w:r>
          </w:p>
        </w:tc>
      </w:tr>
      <w:tr w:rsidR="008B4F8A" w:rsidRPr="001A68D7" w14:paraId="150C5631" w14:textId="77777777" w:rsidTr="00B70656">
        <w:trPr>
          <w:jc w:val="center"/>
        </w:trPr>
        <w:tc>
          <w:tcPr>
            <w:tcW w:w="6547" w:type="dxa"/>
            <w:tcBorders>
              <w:bottom w:val="single" w:sz="6" w:space="0" w:color="auto"/>
              <w:right w:val="single" w:sz="6" w:space="0" w:color="auto"/>
            </w:tcBorders>
          </w:tcPr>
          <w:p w14:paraId="1892CE3E" w14:textId="77777777" w:rsidR="008B4F8A" w:rsidRPr="001A68D7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</w:pPr>
            <w:r w:rsidRPr="001A68D7">
              <w:t xml:space="preserve">Add:  PV Billboard Lease Income </w:t>
            </w:r>
          </w:p>
        </w:tc>
        <w:tc>
          <w:tcPr>
            <w:tcW w:w="1665" w:type="dxa"/>
            <w:tcBorders>
              <w:left w:val="nil"/>
              <w:bottom w:val="single" w:sz="6" w:space="0" w:color="auto"/>
            </w:tcBorders>
          </w:tcPr>
          <w:p w14:paraId="52FED3B3" w14:textId="51FE3A7C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  <w:jc w:val="right"/>
              <w:rPr>
                <w:highlight w:val="yellow"/>
              </w:rPr>
            </w:pPr>
            <w:r w:rsidRPr="008B4F8A">
              <w:rPr>
                <w:highlight w:val="yellow"/>
              </w:rPr>
              <w:t>$__,000 </w:t>
            </w:r>
          </w:p>
        </w:tc>
      </w:tr>
      <w:tr w:rsidR="008B4F8A" w:rsidRPr="000A0044" w14:paraId="4F280539" w14:textId="77777777" w:rsidTr="00B70656">
        <w:trPr>
          <w:jc w:val="center"/>
        </w:trPr>
        <w:tc>
          <w:tcPr>
            <w:tcW w:w="6547" w:type="dxa"/>
            <w:tcBorders>
              <w:bottom w:val="double" w:sz="6" w:space="0" w:color="auto"/>
              <w:right w:val="single" w:sz="6" w:space="0" w:color="auto"/>
            </w:tcBorders>
          </w:tcPr>
          <w:p w14:paraId="15535950" w14:textId="77777777" w:rsidR="008B4F8A" w:rsidRPr="001A68D7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80" w:lineRule="exact"/>
              <w:rPr>
                <w:b/>
              </w:rPr>
            </w:pPr>
            <w:r w:rsidRPr="001A68D7">
              <w:rPr>
                <w:b/>
              </w:rPr>
              <w:t xml:space="preserve">Concluded As Is Market Value – Leased Fee: </w:t>
            </w:r>
          </w:p>
        </w:tc>
        <w:tc>
          <w:tcPr>
            <w:tcW w:w="1665" w:type="dxa"/>
            <w:tcBorders>
              <w:left w:val="nil"/>
              <w:bottom w:val="double" w:sz="6" w:space="0" w:color="auto"/>
            </w:tcBorders>
          </w:tcPr>
          <w:p w14:paraId="39961ECA" w14:textId="42F3AD51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80" w:lineRule="exact"/>
              <w:jc w:val="right"/>
              <w:rPr>
                <w:b/>
                <w:highlight w:val="yellow"/>
              </w:rPr>
            </w:pPr>
            <w:r w:rsidRPr="008B4F8A">
              <w:rPr>
                <w:b/>
                <w:highlight w:val="yellow"/>
              </w:rPr>
              <w:t>$_____,000 </w:t>
            </w:r>
          </w:p>
        </w:tc>
      </w:tr>
    </w:tbl>
    <w:p w14:paraId="4D5D2D61" w14:textId="77777777" w:rsidR="008B4F8A" w:rsidRDefault="008B4F8A" w:rsidP="008B4F8A">
      <w:pPr>
        <w:rPr>
          <w:rFonts w:cs="Arial"/>
          <w:szCs w:val="22"/>
        </w:rPr>
      </w:pP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1F722B">
          <w:headerReference w:type="default" r:id="rId12"/>
          <w:footerReference w:type="default" r:id="rId13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1F722B" w:rsidRDefault="001F2654" w:rsidP="008C3404">
      <w:pPr>
        <w:spacing w:after="360"/>
        <w:rPr>
          <w:kern w:val="24"/>
          <w:szCs w:val="20"/>
        </w:rPr>
      </w:pPr>
    </w:p>
    <w:sectPr w:rsidR="001F2654" w:rsidRPr="001F722B" w:rsidSect="001F722B">
      <w:headerReference w:type="default" r:id="rId14"/>
      <w:endnotePr>
        <w:numFmt w:val="decimal"/>
      </w:endnotePr>
      <w:pgSz w:w="12240" w:h="15840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CB47D" w14:textId="77777777" w:rsidR="00645ACF" w:rsidRDefault="00645ACF">
      <w:r>
        <w:separator/>
      </w:r>
    </w:p>
  </w:endnote>
  <w:endnote w:type="continuationSeparator" w:id="0">
    <w:p w14:paraId="55BA16D3" w14:textId="77777777" w:rsidR="00645ACF" w:rsidRDefault="00645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60FAA" w14:textId="18985976" w:rsidR="00E573A9" w:rsidRDefault="00E573A9" w:rsidP="00E573A9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A26C17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| </w:t>
    </w:r>
    <w:r w:rsidRPr="00437756">
      <w:rPr>
        <w:rFonts w:cs="Segoe UI"/>
        <w:bCs/>
        <w:iCs/>
        <w:kern w:val="0"/>
        <w:sz w:val="20"/>
        <w:szCs w:val="18"/>
      </w:rPr>
      <w:t>${</w:t>
    </w:r>
    <w:proofErr w:type="spellStart"/>
    <w:r w:rsidRPr="00437756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437756">
      <w:rPr>
        <w:rFonts w:cs="Segoe UI"/>
        <w:bCs/>
        <w:iCs/>
        <w:kern w:val="0"/>
        <w:sz w:val="20"/>
        <w:szCs w:val="18"/>
      </w:rPr>
      <w:t>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17ED5A" w14:textId="77777777" w:rsidR="00645ACF" w:rsidRDefault="00645ACF">
      <w:r>
        <w:separator/>
      </w:r>
    </w:p>
  </w:footnote>
  <w:footnote w:type="continuationSeparator" w:id="0">
    <w:p w14:paraId="3C0109FD" w14:textId="77777777" w:rsidR="00645ACF" w:rsidRDefault="00645A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789D60C4" w14:textId="77777777" w:rsidR="001A04D6" w:rsidRPr="000754FA" w:rsidRDefault="001A04D6" w:rsidP="001A04D6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A929C0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18631BA8" w14:textId="3C1D4DA1" w:rsidR="00282873" w:rsidRPr="009208A9" w:rsidRDefault="006C0AA2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RECONCILIATION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1F722B" w:rsidRPr="00076E38" w14:paraId="1BF6B27D" w14:textId="77777777" w:rsidTr="001F722B">
      <w:trPr>
        <w:trHeight w:val="800"/>
      </w:trPr>
      <w:tc>
        <w:tcPr>
          <w:tcW w:w="4977" w:type="dxa"/>
        </w:tcPr>
        <w:p w14:paraId="639332FF" w14:textId="77777777" w:rsidR="001F722B" w:rsidRDefault="001F722B" w:rsidP="001F722B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622A27F2" wp14:editId="064B5425">
                <wp:extent cx="2231136" cy="493776"/>
                <wp:effectExtent l="0" t="0" r="0" b="190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35" w:type="dxa"/>
          <w:vAlign w:val="center"/>
        </w:tcPr>
        <w:p w14:paraId="21184F28" w14:textId="77777777" w:rsidR="001F722B" w:rsidRPr="000754FA" w:rsidRDefault="001F722B" w:rsidP="001F722B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A929C0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3CA1884C" w14:textId="77777777" w:rsidR="001F722B" w:rsidRPr="009208A9" w:rsidRDefault="001F722B" w:rsidP="001F722B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RECONCILIATION</w:t>
          </w:r>
        </w:p>
      </w:tc>
    </w:tr>
  </w:tbl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C4D80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" filled="f" stroked="f">
              <v:textbox>
                <w:txbxContent>
                  <w:p w14:paraId="0D099960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14:paraId="444DA86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14:paraId="72435268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14:paraId="1BBD66C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A24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4D6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22B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1F0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35B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6C81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756"/>
    <w:rsid w:val="00437AB0"/>
    <w:rsid w:val="004405CF"/>
    <w:rsid w:val="00440631"/>
    <w:rsid w:val="004406FB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0E77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42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B90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F1C"/>
    <w:rsid w:val="00645420"/>
    <w:rsid w:val="00645ACF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AA2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030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4F8A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94F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1D22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C17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29E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29C0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AFF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07E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D08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573A9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AC9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583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AC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FD2A8A-5041-415B-873A-070D3EB059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98B503-C3E6-4264-8926-92FCE4589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68BF71-2631-4FCE-90FB-15D74E2C65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17508B-6F2D-4A40-BBD0-FC963DC89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1537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3</cp:revision>
  <cp:lastPrinted>2019-01-21T18:26:00Z</cp:lastPrinted>
  <dcterms:created xsi:type="dcterms:W3CDTF">2020-05-23T20:37:00Z</dcterms:created>
  <dcterms:modified xsi:type="dcterms:W3CDTF">2020-05-23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